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Brittany Gilbert</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rittan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ilbert</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60 Vine Ave. #105 Hig 6003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ritsle1219@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431483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arc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7/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ucill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10/2015</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